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ыймык</w:t>
      </w:r>
      <w:r>
        <w:t xml:space="preserve"> </w:t>
      </w:r>
      <w:r>
        <w:t xml:space="preserve">Койлюб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r>
        <w:drawing>
          <wp:inline>
            <wp:extent cx="3733800" cy="2196560"/>
            <wp:effectExtent b="0" l="0" r="0" t="0"/>
            <wp:docPr descr="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r>
        <w:drawing>
          <wp:inline>
            <wp:extent cx="3733800" cy="2652044"/>
            <wp:effectExtent b="0" l="0" r="0" t="0"/>
            <wp:docPr descr="Выделение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r>
        <w:drawing>
          <wp:inline>
            <wp:extent cx="3733800" cy="2621972"/>
            <wp:effectExtent b="0" l="0" r="0" t="0"/>
            <wp:docPr descr="Отмен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r>
        <w:drawing>
          <wp:inline>
            <wp:extent cx="3733800" cy="1859132"/>
            <wp:effectExtent b="0" l="0" r="0" t="0"/>
            <wp:docPr descr="Копирование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r>
        <w:drawing>
          <wp:inline>
            <wp:extent cx="3733800" cy="1849772"/>
            <wp:effectExtent b="0" l="0" r="0" t="0"/>
            <wp:docPr descr="Перемещение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r>
        <w:drawing>
          <wp:inline>
            <wp:extent cx="3733800" cy="2505576"/>
            <wp:effectExtent b="0" l="0" r="0" t="0"/>
            <wp:docPr descr="Информация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Быстрый просмотр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r>
        <w:drawing>
          <wp:inline>
            <wp:extent cx="3733800" cy="2504293"/>
            <wp:effectExtent b="0" l="0" r="0" t="0"/>
            <wp:docPr descr="Информация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r>
        <w:drawing>
          <wp:inline>
            <wp:extent cx="3733800" cy="2557635"/>
            <wp:effectExtent b="0" l="0" r="0" t="0"/>
            <wp:docPr descr="Дерево каталогов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r>
        <w:drawing>
          <wp:inline>
            <wp:extent cx="3733800" cy="2571390"/>
            <wp:effectExtent b="0" l="0" r="0" t="0"/>
            <wp:docPr descr="Просмотр содержимого текстов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r>
        <w:drawing>
          <wp:inline>
            <wp:extent cx="3733800" cy="2206018"/>
            <wp:effectExtent b="0" l="0" r="0" t="0"/>
            <wp:docPr descr="Отредактируем содержимое текстового файла без сохранения результат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r>
        <w:drawing>
          <wp:inline>
            <wp:extent cx="3733800" cy="1528899"/>
            <wp:effectExtent b="0" l="0" r="0" t="0"/>
            <wp:docPr descr="Создание каталог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r>
        <w:drawing>
          <wp:inline>
            <wp:extent cx="3733800" cy="1869849"/>
            <wp:effectExtent b="0" l="0" r="0" t="0"/>
            <wp:docPr descr="Копирование в файлов в созданный каталог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r>
        <w:drawing>
          <wp:inline>
            <wp:extent cx="3733800" cy="2124214"/>
            <wp:effectExtent b="0" l="0" r="0" t="0"/>
            <wp:docPr descr="Поиск файлов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r>
        <w:drawing>
          <wp:inline>
            <wp:extent cx="3733800" cy="1370414"/>
            <wp:effectExtent b="0" l="0" r="0" t="0"/>
            <wp:docPr descr="История команд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r>
        <w:drawing>
          <wp:inline>
            <wp:extent cx="3733800" cy="1521402"/>
            <wp:effectExtent b="0" l="0" r="0" t="0"/>
            <wp:docPr descr="Переход в домашний каталог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r>
        <w:drawing>
          <wp:inline>
            <wp:extent cx="3733800" cy="2347173"/>
            <wp:effectExtent b="0" l="0" r="0" t="0"/>
            <wp:docPr descr="Просмотр файла расширений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r>
        <w:drawing>
          <wp:inline>
            <wp:extent cx="3733800" cy="2379455"/>
            <wp:effectExtent b="0" l="0" r="0" t="0"/>
            <wp:docPr descr="Просмотр файла меню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Просмотр файла меню</w:t>
      </w:r>
    </w:p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p>
      <w:pPr>
        <w:pStyle w:val="CaptionedFigure"/>
      </w:pPr>
      <w:r>
        <w:drawing>
          <wp:inline>
            <wp:extent cx="3733800" cy="2390836"/>
            <wp:effectExtent b="0" l="0" r="0" t="0"/>
            <wp:docPr descr="Конфигурация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r>
        <w:drawing>
          <wp:inline>
            <wp:extent cx="3733800" cy="2157483"/>
            <wp:effectExtent b="0" l="0" r="0" t="0"/>
            <wp:docPr descr="Внешний вид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r>
        <w:drawing>
          <wp:inline>
            <wp:extent cx="3733800" cy="2068205"/>
            <wp:effectExtent b="0" l="0" r="0" t="0"/>
            <wp:docPr descr="Настройки панелей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r>
        <w:drawing>
          <wp:inline>
            <wp:extent cx="3493970" cy="2117557"/>
            <wp:effectExtent b="0" l="0" r="0" t="0"/>
            <wp:docPr descr="Подтверждени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r>
        <w:drawing>
          <wp:inline>
            <wp:extent cx="3733800" cy="1409787"/>
            <wp:effectExtent b="0" l="0" r="0" t="0"/>
            <wp:docPr descr="Оформление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r>
        <w:drawing>
          <wp:inline>
            <wp:extent cx="3733800" cy="1410152"/>
            <wp:effectExtent b="0" l="0" r="0" t="0"/>
            <wp:docPr descr="Кодировка символов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r>
        <w:drawing>
          <wp:inline>
            <wp:extent cx="3733800" cy="2515212"/>
            <wp:effectExtent b="0" l="0" r="0" t="0"/>
            <wp:docPr descr="Распознавание клавиш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3733800" cy="2364857"/>
            <wp:effectExtent b="0" l="0" r="0" t="0"/>
            <wp:docPr descr="Файл с текстом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r>
        <w:drawing>
          <wp:inline>
            <wp:extent cx="3733800" cy="2174824"/>
            <wp:effectExtent b="0" l="0" r="0" t="0"/>
            <wp:docPr descr="Файл с текстом" title="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r>
        <w:drawing>
          <wp:inline>
            <wp:extent cx="3733800" cy="2481034"/>
            <wp:effectExtent b="0" l="0" r="0" t="0"/>
            <wp:docPr descr="Копирование фрагмента" title="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1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r>
        <w:drawing>
          <wp:inline>
            <wp:extent cx="3733800" cy="2697211"/>
            <wp:effectExtent b="0" l="0" r="0" t="0"/>
            <wp:docPr descr="Сохранение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7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r>
        <w:drawing>
          <wp:inline>
            <wp:extent cx="3733800" cy="2675482"/>
            <wp:effectExtent b="0" l="0" r="0" t="0"/>
            <wp:docPr descr="Отмена" title="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r>
        <w:drawing>
          <wp:inline>
            <wp:extent cx="3733800" cy="2665518"/>
            <wp:effectExtent b="0" l="0" r="0" t="0"/>
            <wp:docPr descr="Переход в конец файла" title="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r>
        <w:drawing>
          <wp:inline>
            <wp:extent cx="3733800" cy="2645349"/>
            <wp:effectExtent b="0" l="0" r="0" t="0"/>
            <wp:docPr descr="Переход в начало файла" title="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r>
        <w:drawing>
          <wp:inline>
            <wp:extent cx="3503595" cy="2897204"/>
            <wp:effectExtent b="0" l="0" r="0" t="0"/>
            <wp:docPr descr="Файл с программой" title="" id="118" name="Picture"/>
            <a:graphic>
              <a:graphicData uri="http://schemas.openxmlformats.org/drawingml/2006/picture">
                <pic:pic>
                  <pic:nvPicPr>
                    <pic:cNvPr descr="image/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r>
        <w:drawing>
          <wp:inline>
            <wp:extent cx="3733800" cy="2482833"/>
            <wp:effectExtent b="0" l="0" r="0" t="0"/>
            <wp:docPr descr="Цветовыделение синтаксиса" title="" id="121" name="Picture"/>
            <a:graphic>
              <a:graphicData uri="http://schemas.openxmlformats.org/drawingml/2006/picture">
                <pic:pic>
                  <pic:nvPicPr>
                    <pic:cNvPr descr="image/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2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4: Цветовыделение синтаксиса</w:t>
      </w:r>
    </w:p>
    <w:bookmarkEnd w:id="123"/>
    <w:bookmarkStart w:id="1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24"/>
    <w:bookmarkStart w:id="12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Сыймык Койлюбаев</dc:creator>
  <dc:language>ru-RU</dc:language>
  <cp:keywords/>
  <dcterms:created xsi:type="dcterms:W3CDTF">2024-03-23T16:33:50Z</dcterms:created>
  <dcterms:modified xsi:type="dcterms:W3CDTF">2024-03-23T16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ная оболочка Midnight Commander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